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E927A" w14:textId="55473A7B" w:rsidR="00214886" w:rsidRDefault="49184890" w:rsidP="00214886">
      <w:pPr>
        <w:pStyle w:val="Heading1"/>
      </w:pPr>
      <w:r>
        <w:t>CS370 – ASSIGNMENT #1</w:t>
      </w:r>
      <w:r w:rsidR="087AF78F">
        <w:t>1</w:t>
      </w:r>
    </w:p>
    <w:p w14:paraId="77DE927B" w14:textId="49129DAC" w:rsidR="00214886" w:rsidRPr="00F9378A" w:rsidRDefault="00214886" w:rsidP="002148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s>
      </w:pPr>
      <w:r>
        <w:t xml:space="preserve">NAME: </w:t>
      </w:r>
      <w:r w:rsidR="00C57377">
        <w:rPr>
          <w:u w:val="single"/>
        </w:rPr>
        <w:t>Kostiantyn Makrasnov</w:t>
      </w:r>
    </w:p>
    <w:p w14:paraId="77DE927C" w14:textId="77777777" w:rsidR="00214886" w:rsidRDefault="49184890" w:rsidP="49184890">
      <w:pPr>
        <w:rPr>
          <w:rFonts w:ascii="Arial" w:hAnsi="Arial"/>
          <w:sz w:val="28"/>
          <w:szCs w:val="28"/>
        </w:rPr>
      </w:pPr>
      <w:r w:rsidRPr="49184890">
        <w:rPr>
          <w:rFonts w:ascii="Arial" w:hAnsi="Arial"/>
          <w:b/>
          <w:bCs/>
          <w:sz w:val="28"/>
          <w:szCs w:val="28"/>
        </w:rPr>
        <w:t>GRA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5"/>
        <w:gridCol w:w="1188"/>
        <w:gridCol w:w="702"/>
      </w:tblGrid>
      <w:tr w:rsidR="00214886" w14:paraId="77DE9280" w14:textId="77777777" w:rsidTr="1E7C21E8">
        <w:trPr>
          <w:jc w:val="center"/>
        </w:trPr>
        <w:tc>
          <w:tcPr>
            <w:tcW w:w="1855" w:type="dxa"/>
            <w:shd w:val="clear" w:color="auto" w:fill="000000" w:themeFill="text1"/>
          </w:tcPr>
          <w:p w14:paraId="77DE927D" w14:textId="77777777" w:rsidR="00214886" w:rsidRDefault="49184890" w:rsidP="49184890">
            <w:pPr>
              <w:rPr>
                <w:b/>
                <w:bCs/>
                <w:color w:val="FFFFFF" w:themeColor="background1"/>
                <w:sz w:val="24"/>
                <w:szCs w:val="24"/>
              </w:rPr>
            </w:pPr>
            <w:r w:rsidRPr="49184890">
              <w:rPr>
                <w:b/>
                <w:bCs/>
                <w:color w:val="FFFFFF" w:themeColor="background1"/>
                <w:sz w:val="24"/>
                <w:szCs w:val="24"/>
              </w:rPr>
              <w:t>CATEGORY</w:t>
            </w:r>
          </w:p>
        </w:tc>
        <w:tc>
          <w:tcPr>
            <w:tcW w:w="1188" w:type="dxa"/>
            <w:shd w:val="clear" w:color="auto" w:fill="000000" w:themeFill="text1"/>
          </w:tcPr>
          <w:p w14:paraId="77DE927E" w14:textId="77777777" w:rsidR="00214886" w:rsidRDefault="49184890" w:rsidP="49184890">
            <w:pPr>
              <w:jc w:val="center"/>
              <w:rPr>
                <w:b/>
                <w:bCs/>
                <w:color w:val="FFFFFF" w:themeColor="background1"/>
                <w:sz w:val="24"/>
                <w:szCs w:val="24"/>
              </w:rPr>
            </w:pPr>
            <w:r w:rsidRPr="49184890">
              <w:rPr>
                <w:b/>
                <w:bCs/>
                <w:color w:val="FFFFFF" w:themeColor="background1"/>
                <w:sz w:val="24"/>
                <w:szCs w:val="24"/>
              </w:rPr>
              <w:t>POINTS</w:t>
            </w:r>
          </w:p>
        </w:tc>
        <w:tc>
          <w:tcPr>
            <w:tcW w:w="702" w:type="dxa"/>
            <w:shd w:val="clear" w:color="auto" w:fill="000000" w:themeFill="text1"/>
          </w:tcPr>
          <w:p w14:paraId="77DE927F" w14:textId="77777777" w:rsidR="00214886" w:rsidRDefault="00214886" w:rsidP="00884AD6">
            <w:pPr>
              <w:jc w:val="center"/>
              <w:rPr>
                <w:b/>
                <w:color w:val="FFFFFF"/>
                <w:sz w:val="24"/>
              </w:rPr>
            </w:pPr>
          </w:p>
        </w:tc>
      </w:tr>
      <w:tr w:rsidR="00214886" w14:paraId="77DE9284" w14:textId="77777777" w:rsidTr="1E7C21E8">
        <w:trPr>
          <w:jc w:val="center"/>
        </w:trPr>
        <w:tc>
          <w:tcPr>
            <w:tcW w:w="1855" w:type="dxa"/>
          </w:tcPr>
          <w:p w14:paraId="77DE9281" w14:textId="7FF8D8C0" w:rsidR="00214886" w:rsidRDefault="49184890" w:rsidP="49184890">
            <w:pPr>
              <w:rPr>
                <w:sz w:val="24"/>
                <w:szCs w:val="24"/>
              </w:rPr>
            </w:pPr>
            <w:r w:rsidRPr="1E7C21E8">
              <w:rPr>
                <w:sz w:val="24"/>
                <w:szCs w:val="24"/>
              </w:rPr>
              <w:t>EX1</w:t>
            </w:r>
            <w:r w:rsidR="79472906" w:rsidRPr="1E7C21E8">
              <w:rPr>
                <w:sz w:val="24"/>
                <w:szCs w:val="24"/>
              </w:rPr>
              <w:t>1</w:t>
            </w:r>
            <w:r w:rsidRPr="1E7C21E8">
              <w:rPr>
                <w:sz w:val="24"/>
                <w:szCs w:val="24"/>
              </w:rPr>
              <w:t>_01</w:t>
            </w:r>
          </w:p>
        </w:tc>
        <w:tc>
          <w:tcPr>
            <w:tcW w:w="1188" w:type="dxa"/>
          </w:tcPr>
          <w:p w14:paraId="77DE9282" w14:textId="77777777" w:rsidR="00214886" w:rsidRDefault="00214886" w:rsidP="00884AD6">
            <w:pPr>
              <w:jc w:val="right"/>
              <w:rPr>
                <w:sz w:val="24"/>
              </w:rPr>
            </w:pPr>
          </w:p>
        </w:tc>
        <w:tc>
          <w:tcPr>
            <w:tcW w:w="702" w:type="dxa"/>
          </w:tcPr>
          <w:p w14:paraId="77DE9283" w14:textId="77777777" w:rsidR="00214886" w:rsidRDefault="49184890" w:rsidP="49184890">
            <w:pPr>
              <w:jc w:val="center"/>
              <w:rPr>
                <w:sz w:val="24"/>
                <w:szCs w:val="24"/>
              </w:rPr>
            </w:pPr>
            <w:r w:rsidRPr="49184890">
              <w:rPr>
                <w:sz w:val="24"/>
                <w:szCs w:val="24"/>
              </w:rPr>
              <w:t>100</w:t>
            </w:r>
          </w:p>
        </w:tc>
      </w:tr>
      <w:tr w:rsidR="00214886" w14:paraId="77DE9288" w14:textId="77777777" w:rsidTr="1E7C21E8">
        <w:trPr>
          <w:jc w:val="center"/>
        </w:trPr>
        <w:tc>
          <w:tcPr>
            <w:tcW w:w="1855" w:type="dxa"/>
          </w:tcPr>
          <w:p w14:paraId="77DE9285" w14:textId="77777777" w:rsidR="00214886" w:rsidRDefault="00214886" w:rsidP="00884AD6">
            <w:pPr>
              <w:rPr>
                <w:sz w:val="24"/>
              </w:rPr>
            </w:pPr>
          </w:p>
        </w:tc>
        <w:tc>
          <w:tcPr>
            <w:tcW w:w="1188" w:type="dxa"/>
          </w:tcPr>
          <w:p w14:paraId="77DE9286" w14:textId="77777777" w:rsidR="00214886" w:rsidRDefault="00214886" w:rsidP="00884AD6">
            <w:pPr>
              <w:jc w:val="right"/>
              <w:rPr>
                <w:sz w:val="24"/>
              </w:rPr>
            </w:pPr>
          </w:p>
        </w:tc>
        <w:tc>
          <w:tcPr>
            <w:tcW w:w="702" w:type="dxa"/>
          </w:tcPr>
          <w:p w14:paraId="77DE9287" w14:textId="77777777" w:rsidR="00214886" w:rsidRDefault="00214886" w:rsidP="00884AD6">
            <w:pPr>
              <w:jc w:val="center"/>
              <w:rPr>
                <w:sz w:val="24"/>
              </w:rPr>
            </w:pPr>
          </w:p>
        </w:tc>
      </w:tr>
      <w:tr w:rsidR="00214886" w14:paraId="77DE928C" w14:textId="77777777" w:rsidTr="1E7C21E8">
        <w:trPr>
          <w:jc w:val="center"/>
        </w:trPr>
        <w:tc>
          <w:tcPr>
            <w:tcW w:w="1855" w:type="dxa"/>
          </w:tcPr>
          <w:p w14:paraId="77DE9289" w14:textId="77777777" w:rsidR="00214886" w:rsidRDefault="49184890" w:rsidP="49184890">
            <w:pPr>
              <w:rPr>
                <w:b/>
                <w:bCs/>
                <w:sz w:val="24"/>
                <w:szCs w:val="24"/>
              </w:rPr>
            </w:pPr>
            <w:r w:rsidRPr="49184890">
              <w:rPr>
                <w:b/>
                <w:bCs/>
                <w:sz w:val="24"/>
                <w:szCs w:val="24"/>
              </w:rPr>
              <w:t>TOTAL</w:t>
            </w:r>
          </w:p>
        </w:tc>
        <w:tc>
          <w:tcPr>
            <w:tcW w:w="1188" w:type="dxa"/>
          </w:tcPr>
          <w:p w14:paraId="77DE928A" w14:textId="77777777" w:rsidR="00214886" w:rsidRDefault="00214886" w:rsidP="00884AD6">
            <w:pPr>
              <w:jc w:val="right"/>
              <w:rPr>
                <w:sz w:val="24"/>
              </w:rPr>
            </w:pPr>
          </w:p>
        </w:tc>
        <w:tc>
          <w:tcPr>
            <w:tcW w:w="702" w:type="dxa"/>
          </w:tcPr>
          <w:p w14:paraId="77DE928B" w14:textId="77777777" w:rsidR="00214886" w:rsidRDefault="49184890" w:rsidP="49184890">
            <w:pPr>
              <w:jc w:val="center"/>
              <w:rPr>
                <w:sz w:val="24"/>
                <w:szCs w:val="24"/>
              </w:rPr>
            </w:pPr>
            <w:r w:rsidRPr="49184890">
              <w:rPr>
                <w:sz w:val="24"/>
                <w:szCs w:val="24"/>
              </w:rPr>
              <w:t>100</w:t>
            </w:r>
          </w:p>
        </w:tc>
      </w:tr>
    </w:tbl>
    <w:p w14:paraId="77DE928D" w14:textId="77777777" w:rsidR="00214886" w:rsidRDefault="49184890" w:rsidP="00214886">
      <w:pPr>
        <w:pStyle w:val="Heading2"/>
        <w:rPr>
          <w:b w:val="0"/>
        </w:rPr>
      </w:pPr>
      <w:r>
        <w:t>EXERCISES:</w:t>
      </w:r>
    </w:p>
    <w:p w14:paraId="77DE928E" w14:textId="77777777" w:rsidR="000068B1" w:rsidRDefault="000068B1" w:rsidP="00132832">
      <w:pPr>
        <w:rPr>
          <w:rFonts w:ascii="Courier New" w:hAnsi="Courier New"/>
          <w:b/>
        </w:rPr>
      </w:pPr>
    </w:p>
    <w:p w14:paraId="77DE928F" w14:textId="7A9E5477" w:rsidR="00990F2F" w:rsidRDefault="49184890" w:rsidP="0029354F">
      <w:pPr>
        <w:ind w:left="1260" w:hanging="1260"/>
      </w:pPr>
      <w:r w:rsidRPr="1E7C21E8">
        <w:rPr>
          <w:rFonts w:ascii="Courier New" w:hAnsi="Courier New"/>
          <w:b/>
          <w:bCs/>
        </w:rPr>
        <w:t>EX1</w:t>
      </w:r>
      <w:r w:rsidR="29CBB790" w:rsidRPr="1E7C21E8">
        <w:rPr>
          <w:rFonts w:ascii="Courier New" w:hAnsi="Courier New"/>
          <w:b/>
          <w:bCs/>
        </w:rPr>
        <w:t>1</w:t>
      </w:r>
      <w:r w:rsidRPr="1E7C21E8">
        <w:rPr>
          <w:rFonts w:ascii="Courier New" w:hAnsi="Courier New"/>
          <w:b/>
          <w:bCs/>
        </w:rPr>
        <w:t xml:space="preserve">_01 – </w:t>
      </w:r>
      <w:r>
        <w:t xml:space="preserve">Write a Prolog program that solves one of the logic puzzles given (from </w:t>
      </w:r>
      <w:hyperlink r:id="rId10">
        <w:r w:rsidRPr="1E7C21E8">
          <w:rPr>
            <w:rStyle w:val="Hyperlink"/>
          </w:rPr>
          <w:t>http://www.puzzlersparadise.com</w:t>
        </w:r>
      </w:hyperlink>
      <w:r>
        <w:t>). Hint: you can go to the web sites to see the grids. They may help you in setting up your lists.</w:t>
      </w:r>
    </w:p>
    <w:p w14:paraId="77DE9290" w14:textId="77777777" w:rsidR="00990F2F" w:rsidRDefault="00990F2F" w:rsidP="00A56998"/>
    <w:p w14:paraId="77DE9291" w14:textId="77777777" w:rsidR="0029354F" w:rsidRDefault="49184890" w:rsidP="00A56998">
      <w:r w:rsidRPr="49184890">
        <w:rPr>
          <w:b/>
          <w:bCs/>
        </w:rPr>
        <w:t>A Day of Car Racing</w:t>
      </w:r>
      <w:r>
        <w:t xml:space="preserve"> (</w:t>
      </w:r>
      <w:hyperlink r:id="rId11">
        <w:r w:rsidRPr="49184890">
          <w:rPr>
            <w:rStyle w:val="Hyperlink"/>
          </w:rPr>
          <w:t>http://www.puzzles.com/Projects/LogicProblems/DayOfCarRacing.htm</w:t>
        </w:r>
      </w:hyperlink>
      <w:r>
        <w:t xml:space="preserve">). </w:t>
      </w:r>
    </w:p>
    <w:p w14:paraId="77DE9292" w14:textId="77777777" w:rsidR="0029354F" w:rsidRDefault="49184890" w:rsidP="0029354F">
      <w:r>
        <w:t xml:space="preserve">Larry and four friends went to the racetrack to witness the big car race held this past weekend. Five different contenders sped their way around the track to victory, or defeat. The race ended with no major crashes and an exciting dead heat to the finish line. The five friends had such a good time, they </w:t>
      </w:r>
      <w:proofErr w:type="gramStart"/>
      <w:r>
        <w:t>made arrangements</w:t>
      </w:r>
      <w:proofErr w:type="gramEnd"/>
      <w:r>
        <w:t xml:space="preserve"> right on the spot to return the following month for the next big race. Determine the first and last name of each driver in the race, the sponsor for each race car, and in what position each driver ended the race.</w:t>
      </w:r>
    </w:p>
    <w:p w14:paraId="77DE9293" w14:textId="77777777" w:rsidR="0029354F" w:rsidRDefault="0029354F" w:rsidP="0029354F"/>
    <w:p w14:paraId="5216282A" w14:textId="77777777" w:rsidR="00B94BD8" w:rsidRDefault="49184890" w:rsidP="0029354F">
      <w:pPr>
        <w:pStyle w:val="ListParagraph"/>
        <w:numPr>
          <w:ilvl w:val="0"/>
          <w:numId w:val="5"/>
        </w:numPr>
      </w:pPr>
      <w:r>
        <w:t xml:space="preserve">The driver sponsored by </w:t>
      </w:r>
      <w:r w:rsidRPr="00E43889">
        <w:rPr>
          <w:highlight w:val="cyan"/>
        </w:rPr>
        <w:t>Flash Automotive</w:t>
      </w:r>
      <w:r>
        <w:t xml:space="preserve"> finished the race in </w:t>
      </w:r>
      <w:r w:rsidRPr="00E43889">
        <w:rPr>
          <w:highlight w:val="green"/>
        </w:rPr>
        <w:t>third place</w:t>
      </w:r>
      <w:r>
        <w:t xml:space="preserve">. </w:t>
      </w:r>
    </w:p>
    <w:p w14:paraId="77DE9294" w14:textId="5B11B9EA" w:rsidR="0029354F" w:rsidRDefault="49184890" w:rsidP="0029354F">
      <w:pPr>
        <w:pStyle w:val="ListParagraph"/>
        <w:numPr>
          <w:ilvl w:val="0"/>
          <w:numId w:val="5"/>
        </w:numPr>
      </w:pPr>
      <w:r w:rsidRPr="0022086B">
        <w:rPr>
          <w:highlight w:val="yellow"/>
        </w:rPr>
        <w:t>Howard</w:t>
      </w:r>
      <w:r>
        <w:t xml:space="preserve">, who </w:t>
      </w:r>
      <w:proofErr w:type="gramStart"/>
      <w:r>
        <w:t>wasn’t</w:t>
      </w:r>
      <w:proofErr w:type="gramEnd"/>
      <w:r>
        <w:t xml:space="preserve"> sponsored by </w:t>
      </w:r>
      <w:r w:rsidRPr="00E43889">
        <w:rPr>
          <w:highlight w:val="cyan"/>
        </w:rPr>
        <w:t>Crank Motor Oil</w:t>
      </w:r>
      <w:r>
        <w:t xml:space="preserve">, didn’t finish the race in </w:t>
      </w:r>
      <w:r w:rsidRPr="00E43889">
        <w:rPr>
          <w:highlight w:val="green"/>
        </w:rPr>
        <w:t>fifth place</w:t>
      </w:r>
      <w:r>
        <w:t>.</w:t>
      </w:r>
    </w:p>
    <w:p w14:paraId="4C8D8B2B" w14:textId="77777777" w:rsidR="00B94BD8" w:rsidRDefault="49184890" w:rsidP="0029354F">
      <w:pPr>
        <w:pStyle w:val="ListParagraph"/>
        <w:numPr>
          <w:ilvl w:val="0"/>
          <w:numId w:val="5"/>
        </w:numPr>
      </w:pPr>
      <w:r w:rsidRPr="0022086B">
        <w:rPr>
          <w:highlight w:val="yellow"/>
        </w:rPr>
        <w:t>Ryan</w:t>
      </w:r>
      <w:r>
        <w:t xml:space="preserve">, whose last name </w:t>
      </w:r>
      <w:proofErr w:type="gramStart"/>
      <w:r>
        <w:t>wasn’t</w:t>
      </w:r>
      <w:proofErr w:type="gramEnd"/>
      <w:r>
        <w:t xml:space="preserve"> </w:t>
      </w:r>
      <w:r w:rsidRPr="00E43889">
        <w:rPr>
          <w:highlight w:val="magenta"/>
        </w:rPr>
        <w:t>Right</w:t>
      </w:r>
      <w:r>
        <w:t xml:space="preserve">, wasn’t sponsored by </w:t>
      </w:r>
      <w:r w:rsidRPr="00E43889">
        <w:rPr>
          <w:highlight w:val="cyan"/>
        </w:rPr>
        <w:t>NAPA Auto Parts</w:t>
      </w:r>
      <w:r>
        <w:t>.</w:t>
      </w:r>
    </w:p>
    <w:p w14:paraId="77DE9295" w14:textId="6D20D8C5" w:rsidR="0029354F" w:rsidRDefault="49184890" w:rsidP="0029354F">
      <w:pPr>
        <w:pStyle w:val="ListParagraph"/>
        <w:numPr>
          <w:ilvl w:val="0"/>
          <w:numId w:val="5"/>
        </w:numPr>
      </w:pPr>
      <w:r w:rsidRPr="0022086B">
        <w:rPr>
          <w:highlight w:val="yellow"/>
        </w:rPr>
        <w:t>Barry</w:t>
      </w:r>
      <w:r>
        <w:t xml:space="preserve"> </w:t>
      </w:r>
      <w:r w:rsidRPr="00E43889">
        <w:rPr>
          <w:highlight w:val="magenta"/>
        </w:rPr>
        <w:t>Straight</w:t>
      </w:r>
      <w:r>
        <w:t xml:space="preserve"> </w:t>
      </w:r>
      <w:proofErr w:type="gramStart"/>
      <w:r>
        <w:t>wasn’t</w:t>
      </w:r>
      <w:proofErr w:type="gramEnd"/>
      <w:r>
        <w:t xml:space="preserve"> sponsored by </w:t>
      </w:r>
      <w:r w:rsidRPr="00E43889">
        <w:rPr>
          <w:highlight w:val="cyan"/>
        </w:rPr>
        <w:t>Fleet Bodyworks</w:t>
      </w:r>
      <w:r>
        <w:t>.</w:t>
      </w:r>
    </w:p>
    <w:p w14:paraId="77DE9296" w14:textId="77777777" w:rsidR="0029354F" w:rsidRDefault="49184890" w:rsidP="0029354F">
      <w:pPr>
        <w:pStyle w:val="ListParagraph"/>
        <w:numPr>
          <w:ilvl w:val="0"/>
          <w:numId w:val="5"/>
        </w:numPr>
      </w:pPr>
      <w:r>
        <w:t xml:space="preserve">The driver sponsored by </w:t>
      </w:r>
      <w:r w:rsidRPr="00E43889">
        <w:rPr>
          <w:highlight w:val="cyan"/>
        </w:rPr>
        <w:t>Crank Motor Oil</w:t>
      </w:r>
      <w:r>
        <w:t xml:space="preserve"> placed </w:t>
      </w:r>
      <w:r w:rsidRPr="00E43889">
        <w:rPr>
          <w:highlight w:val="green"/>
        </w:rPr>
        <w:t>one position higher</w:t>
      </w:r>
      <w:r>
        <w:t xml:space="preserve"> than </w:t>
      </w:r>
      <w:r w:rsidRPr="0022086B">
        <w:rPr>
          <w:highlight w:val="yellow"/>
        </w:rPr>
        <w:t>Sydney</w:t>
      </w:r>
      <w:r>
        <w:t xml:space="preserve">, whose last name </w:t>
      </w:r>
      <w:proofErr w:type="gramStart"/>
      <w:r>
        <w:t>wasn’t</w:t>
      </w:r>
      <w:proofErr w:type="gramEnd"/>
      <w:r>
        <w:t xml:space="preserve"> </w:t>
      </w:r>
      <w:r w:rsidRPr="00AD2C48">
        <w:rPr>
          <w:highlight w:val="magenta"/>
        </w:rPr>
        <w:t>Element</w:t>
      </w:r>
      <w:r>
        <w:t>.</w:t>
      </w:r>
    </w:p>
    <w:p w14:paraId="7140D87C" w14:textId="77777777" w:rsidR="003602AC" w:rsidRDefault="49184890" w:rsidP="0029354F">
      <w:pPr>
        <w:pStyle w:val="ListParagraph"/>
        <w:numPr>
          <w:ilvl w:val="0"/>
          <w:numId w:val="5"/>
        </w:numPr>
      </w:pPr>
      <w:r>
        <w:t xml:space="preserve">Mr. </w:t>
      </w:r>
      <w:r w:rsidRPr="00AD2C48">
        <w:rPr>
          <w:highlight w:val="magenta"/>
        </w:rPr>
        <w:t>Chariot</w:t>
      </w:r>
      <w:r>
        <w:t xml:space="preserve">, whose first name </w:t>
      </w:r>
      <w:proofErr w:type="gramStart"/>
      <w:r>
        <w:t>wasn’t</w:t>
      </w:r>
      <w:proofErr w:type="gramEnd"/>
      <w:r>
        <w:t xml:space="preserve"> </w:t>
      </w:r>
      <w:r w:rsidRPr="0022086B">
        <w:rPr>
          <w:highlight w:val="yellow"/>
        </w:rPr>
        <w:t>Adam</w:t>
      </w:r>
      <w:r>
        <w:t xml:space="preserve">, finished in </w:t>
      </w:r>
      <w:r w:rsidRPr="00E43889">
        <w:rPr>
          <w:highlight w:val="green"/>
        </w:rPr>
        <w:t>first place</w:t>
      </w:r>
      <w:r>
        <w:t xml:space="preserve">. </w:t>
      </w:r>
    </w:p>
    <w:p w14:paraId="77DE9297" w14:textId="333AC914" w:rsidR="0029354F" w:rsidRDefault="49184890" w:rsidP="0029354F">
      <w:pPr>
        <w:pStyle w:val="ListParagraph"/>
        <w:numPr>
          <w:ilvl w:val="0"/>
          <w:numId w:val="5"/>
        </w:numPr>
      </w:pPr>
      <w:r w:rsidRPr="0022086B">
        <w:rPr>
          <w:highlight w:val="yellow"/>
        </w:rPr>
        <w:t>Howard</w:t>
      </w:r>
      <w:r>
        <w:t xml:space="preserve"> placed </w:t>
      </w:r>
      <w:r w:rsidRPr="00E43889">
        <w:rPr>
          <w:highlight w:val="green"/>
        </w:rPr>
        <w:t>one position lower</w:t>
      </w:r>
      <w:r>
        <w:t xml:space="preserve"> than Mr. </w:t>
      </w:r>
      <w:r w:rsidRPr="00AD2C48">
        <w:rPr>
          <w:highlight w:val="magenta"/>
        </w:rPr>
        <w:t>Right</w:t>
      </w:r>
      <w:r>
        <w:t>.</w:t>
      </w:r>
    </w:p>
    <w:p w14:paraId="77DE9298" w14:textId="77777777" w:rsidR="0029354F" w:rsidRDefault="49184890" w:rsidP="0029354F">
      <w:pPr>
        <w:pStyle w:val="ListParagraph"/>
        <w:numPr>
          <w:ilvl w:val="0"/>
          <w:numId w:val="5"/>
        </w:numPr>
      </w:pPr>
      <w:r w:rsidRPr="00E43889">
        <w:rPr>
          <w:highlight w:val="cyan"/>
        </w:rPr>
        <w:t>NAPA Auto Parts</w:t>
      </w:r>
      <w:r>
        <w:t xml:space="preserve"> sponsored the driver who finished in </w:t>
      </w:r>
      <w:r w:rsidRPr="00E43889">
        <w:rPr>
          <w:highlight w:val="green"/>
        </w:rPr>
        <w:t>fourth place</w:t>
      </w:r>
      <w:r>
        <w:t xml:space="preserve">, which </w:t>
      </w:r>
      <w:proofErr w:type="gramStart"/>
      <w:r>
        <w:t>wasn’t</w:t>
      </w:r>
      <w:proofErr w:type="gramEnd"/>
      <w:r>
        <w:t xml:space="preserve"> </w:t>
      </w:r>
      <w:r w:rsidRPr="0022086B">
        <w:rPr>
          <w:highlight w:val="yellow"/>
        </w:rPr>
        <w:t>Barry</w:t>
      </w:r>
      <w:r>
        <w:t>.</w:t>
      </w:r>
    </w:p>
    <w:p w14:paraId="77DE9299" w14:textId="77777777" w:rsidR="0029354F" w:rsidRDefault="49184890" w:rsidP="0029354F">
      <w:pPr>
        <w:pStyle w:val="ListParagraph"/>
        <w:numPr>
          <w:ilvl w:val="0"/>
          <w:numId w:val="5"/>
        </w:numPr>
      </w:pPr>
      <w:r>
        <w:t xml:space="preserve">The five drivers, in no particular order, are </w:t>
      </w:r>
      <w:r w:rsidRPr="0022086B">
        <w:rPr>
          <w:highlight w:val="yellow"/>
        </w:rPr>
        <w:t>Adam</w:t>
      </w:r>
      <w:r>
        <w:t xml:space="preserve">, the </w:t>
      </w:r>
      <w:proofErr w:type="gramStart"/>
      <w:r w:rsidRPr="00E43889">
        <w:rPr>
          <w:highlight w:val="green"/>
        </w:rPr>
        <w:t>second place</w:t>
      </w:r>
      <w:proofErr w:type="gramEnd"/>
      <w:r>
        <w:t xml:space="preserve"> driver, the driver sponsored by </w:t>
      </w:r>
      <w:proofErr w:type="spellStart"/>
      <w:r w:rsidRPr="00E43889">
        <w:rPr>
          <w:highlight w:val="cyan"/>
        </w:rPr>
        <w:t>Tredco</w:t>
      </w:r>
      <w:proofErr w:type="spellEnd"/>
      <w:r w:rsidRPr="00E43889">
        <w:rPr>
          <w:highlight w:val="cyan"/>
        </w:rPr>
        <w:t xml:space="preserve"> Tires</w:t>
      </w:r>
      <w:r>
        <w:t xml:space="preserve">, Mr. </w:t>
      </w:r>
      <w:r w:rsidRPr="00AD2C48">
        <w:rPr>
          <w:highlight w:val="magenta"/>
        </w:rPr>
        <w:t>Right</w:t>
      </w:r>
      <w:r>
        <w:t xml:space="preserve">, and Mr. </w:t>
      </w:r>
      <w:proofErr w:type="spellStart"/>
      <w:r w:rsidRPr="00AD2C48">
        <w:rPr>
          <w:highlight w:val="magenta"/>
        </w:rPr>
        <w:t>Rafe</w:t>
      </w:r>
      <w:proofErr w:type="spellEnd"/>
      <w:r>
        <w:t>.</w:t>
      </w:r>
    </w:p>
    <w:p w14:paraId="77DE929A" w14:textId="32A20F35" w:rsidR="0029354F" w:rsidRDefault="0029354F" w:rsidP="0029354F"/>
    <w:p w14:paraId="0E2E442A" w14:textId="67B2A8FF" w:rsidR="00B15B9C" w:rsidRPr="00B15B9C" w:rsidRDefault="00B15B9C" w:rsidP="0029354F">
      <w:pPr>
        <w:rPr>
          <w:rFonts w:ascii="Consolas" w:hAnsi="Consolas"/>
          <w:b/>
          <w:bCs/>
          <w:color w:val="00B050"/>
        </w:rPr>
      </w:pPr>
      <w:r w:rsidRPr="00B15B9C">
        <w:rPr>
          <w:rFonts w:ascii="Consolas" w:hAnsi="Consolas"/>
          <w:b/>
          <w:bCs/>
          <w:color w:val="00B050"/>
        </w:rPr>
        <w:t xml:space="preserve">Output: </w:t>
      </w:r>
      <w:r w:rsidR="00F70897" w:rsidRPr="00F70897">
        <w:rPr>
          <w:rFonts w:ascii="Consolas" w:hAnsi="Consolas"/>
          <w:color w:val="00B050"/>
        </w:rPr>
        <w:t>(first name, last name, sponsor, place in race)</w:t>
      </w:r>
    </w:p>
    <w:p w14:paraId="4C2A86DC" w14:textId="46738EA6" w:rsidR="00B15B9C" w:rsidRDefault="00B15B9C" w:rsidP="0029354F">
      <w:r w:rsidRPr="00B15B9C">
        <w:drawing>
          <wp:inline distT="0" distB="0" distL="0" distR="0" wp14:anchorId="0FE575EB" wp14:editId="70E96FD1">
            <wp:extent cx="3086259" cy="844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6259" cy="844593"/>
                    </a:xfrm>
                    <a:prstGeom prst="rect">
                      <a:avLst/>
                    </a:prstGeom>
                  </pic:spPr>
                </pic:pic>
              </a:graphicData>
            </a:graphic>
          </wp:inline>
        </w:drawing>
      </w:r>
    </w:p>
    <w:p w14:paraId="76F4CD2D" w14:textId="5A345B88" w:rsidR="00B15B9C" w:rsidRDefault="00B15B9C" w:rsidP="0029354F"/>
    <w:p w14:paraId="25A85975" w14:textId="7FFBC7F0" w:rsidR="00B15B9C" w:rsidRDefault="00B15B9C" w:rsidP="0029354F">
      <w:pPr>
        <w:rPr>
          <w:rFonts w:ascii="Consolas" w:hAnsi="Consolas"/>
          <w:b/>
          <w:bCs/>
          <w:color w:val="00B050"/>
        </w:rPr>
      </w:pPr>
      <w:r w:rsidRPr="00B15B9C">
        <w:rPr>
          <w:rFonts w:ascii="Consolas" w:hAnsi="Consolas"/>
          <w:b/>
          <w:bCs/>
          <w:color w:val="00B050"/>
        </w:rPr>
        <w:t>Code:</w:t>
      </w:r>
    </w:p>
    <w:p w14:paraId="79324C81" w14:textId="77777777" w:rsidR="00B15B9C" w:rsidRPr="00B15B9C" w:rsidRDefault="00B15B9C" w:rsidP="0029354F">
      <w:pPr>
        <w:rPr>
          <w:rFonts w:ascii="Consolas" w:hAnsi="Consolas"/>
          <w:b/>
          <w:bCs/>
          <w:color w:val="00B050"/>
        </w:rPr>
      </w:pPr>
    </w:p>
    <w:p w14:paraId="74D3652C" w14:textId="59A1BFF2" w:rsidR="00B15B9C" w:rsidRPr="00B15B9C" w:rsidRDefault="00B15B9C" w:rsidP="00B15B9C">
      <w:pPr>
        <w:rPr>
          <w:rFonts w:ascii="Consolas" w:hAnsi="Consolas"/>
          <w:color w:val="00B050"/>
        </w:rPr>
      </w:pPr>
      <w:r w:rsidRPr="00B15B9C">
        <w:rPr>
          <w:rFonts w:ascii="Consolas" w:hAnsi="Consolas"/>
          <w:color w:val="00B050"/>
        </w:rPr>
        <w:t>See the file .\raceFinal.pl</w:t>
      </w:r>
    </w:p>
    <w:p w14:paraId="2C746D45" w14:textId="77777777" w:rsidR="00B15B9C" w:rsidRDefault="00B15B9C" w:rsidP="00B15B9C">
      <w:pPr>
        <w:rPr>
          <w:rFonts w:ascii="Consolas" w:hAnsi="Consolas"/>
          <w:color w:val="00B050"/>
        </w:rPr>
      </w:pPr>
    </w:p>
    <w:p w14:paraId="333C786D" w14:textId="0990B1C8" w:rsidR="00B15B9C" w:rsidRDefault="00B15B9C" w:rsidP="00B15B9C">
      <w:pPr>
        <w:rPr>
          <w:rFonts w:ascii="Consolas" w:hAnsi="Consolas"/>
          <w:color w:val="00B050"/>
        </w:rPr>
      </w:pPr>
      <w:r w:rsidRPr="00B15B9C">
        <w:rPr>
          <w:rFonts w:ascii="Consolas" w:hAnsi="Consolas"/>
          <w:color w:val="00B050"/>
        </w:rPr>
        <w:t>OR</w:t>
      </w:r>
    </w:p>
    <w:p w14:paraId="0F010499" w14:textId="77777777" w:rsidR="00B15B9C" w:rsidRPr="00B15B9C" w:rsidRDefault="00B15B9C" w:rsidP="00B15B9C">
      <w:pPr>
        <w:rPr>
          <w:rFonts w:ascii="Consolas" w:hAnsi="Consolas"/>
          <w:color w:val="00B050"/>
        </w:rPr>
      </w:pPr>
    </w:p>
    <w:p w14:paraId="4611EB42" w14:textId="56E909F7" w:rsidR="00B15B9C" w:rsidRPr="00B15B9C" w:rsidRDefault="00B15B9C" w:rsidP="00B15B9C">
      <w:pPr>
        <w:rPr>
          <w:rFonts w:ascii="Consolas" w:hAnsi="Consolas"/>
          <w:color w:val="00B050"/>
        </w:rPr>
      </w:pPr>
      <w:r w:rsidRPr="00B15B9C">
        <w:rPr>
          <w:rFonts w:ascii="Consolas" w:hAnsi="Consolas"/>
          <w:color w:val="00B050"/>
        </w:rPr>
        <w:t>Screenshot on the next page</w:t>
      </w:r>
    </w:p>
    <w:p w14:paraId="1CDBE520" w14:textId="3AF1C575" w:rsidR="00B15B9C" w:rsidRDefault="00B15B9C" w:rsidP="0029354F"/>
    <w:p w14:paraId="6830E242" w14:textId="3664E621" w:rsidR="00B15B9C" w:rsidRDefault="00B15B9C" w:rsidP="0029354F"/>
    <w:p w14:paraId="57DD45E5" w14:textId="5ECF4E16" w:rsidR="00B15B9C" w:rsidRDefault="00B15B9C" w:rsidP="0029354F"/>
    <w:p w14:paraId="51F39169" w14:textId="081E46CF" w:rsidR="00B15B9C" w:rsidRDefault="00B15B9C" w:rsidP="0029354F"/>
    <w:p w14:paraId="0C8F28A0" w14:textId="6B164928" w:rsidR="00B15B9C" w:rsidRDefault="00B15B9C" w:rsidP="0029354F"/>
    <w:p w14:paraId="510164DD" w14:textId="3D874A54" w:rsidR="00B15B9C" w:rsidRDefault="00B15B9C" w:rsidP="0029354F"/>
    <w:p w14:paraId="0A3B3C67" w14:textId="1D8904A0" w:rsidR="00B15B9C" w:rsidRDefault="00B15B9C" w:rsidP="0029354F"/>
    <w:p w14:paraId="2C83335C" w14:textId="405623F8" w:rsidR="00B15B9C" w:rsidRDefault="00B15B9C" w:rsidP="0029354F"/>
    <w:p w14:paraId="77DE929B" w14:textId="52B087B2" w:rsidR="0029354F" w:rsidRDefault="0029354F" w:rsidP="0029354F"/>
    <w:p w14:paraId="59529207" w14:textId="35841BC0" w:rsidR="00B15B9C" w:rsidRDefault="00B15B9C" w:rsidP="0029354F">
      <w:pPr>
        <w:rPr>
          <w:rFonts w:ascii="Consolas" w:hAnsi="Consolas"/>
          <w:b/>
          <w:bCs/>
          <w:color w:val="00B050"/>
        </w:rPr>
      </w:pPr>
      <w:r w:rsidRPr="00B15B9C">
        <w:rPr>
          <w:rFonts w:ascii="Consolas" w:hAnsi="Consolas"/>
          <w:b/>
          <w:bCs/>
          <w:color w:val="00B050"/>
        </w:rPr>
        <w:lastRenderedPageBreak/>
        <w:t>Screenshot of solution to the race problem:</w:t>
      </w:r>
    </w:p>
    <w:p w14:paraId="2829557D" w14:textId="48224904" w:rsidR="00B15B9C" w:rsidRPr="00B15B9C" w:rsidRDefault="00B15B9C" w:rsidP="0029354F">
      <w:pPr>
        <w:rPr>
          <w:rFonts w:ascii="Consolas" w:hAnsi="Consolas"/>
          <w:b/>
          <w:bCs/>
          <w:color w:val="00B050"/>
        </w:rPr>
      </w:pPr>
      <w:r w:rsidRPr="00B15B9C">
        <w:rPr>
          <w:rFonts w:ascii="Consolas" w:hAnsi="Consolas"/>
          <w:b/>
          <w:bCs/>
          <w:color w:val="00B050"/>
        </w:rPr>
        <w:drawing>
          <wp:inline distT="0" distB="0" distL="0" distR="0" wp14:anchorId="6657EC9A" wp14:editId="3FE8F35E">
            <wp:extent cx="6400800" cy="73704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7370445"/>
                    </a:xfrm>
                    <a:prstGeom prst="rect">
                      <a:avLst/>
                    </a:prstGeom>
                  </pic:spPr>
                </pic:pic>
              </a:graphicData>
            </a:graphic>
          </wp:inline>
        </w:drawing>
      </w:r>
    </w:p>
    <w:p w14:paraId="040DBA0E" w14:textId="77777777" w:rsidR="00B15B9C" w:rsidRDefault="00B15B9C" w:rsidP="0029354F"/>
    <w:p w14:paraId="3D121872" w14:textId="7A40A693" w:rsidR="00B15B9C" w:rsidRDefault="00B15B9C" w:rsidP="0029354F"/>
    <w:p w14:paraId="1D435B74" w14:textId="3C1822F8" w:rsidR="00B15B9C" w:rsidRDefault="00B15B9C" w:rsidP="0029354F"/>
    <w:p w14:paraId="050255EB" w14:textId="45A6D955" w:rsidR="00B15B9C" w:rsidRDefault="00B15B9C" w:rsidP="0029354F"/>
    <w:p w14:paraId="2CEC7E3A" w14:textId="07B34393" w:rsidR="00B15B9C" w:rsidRDefault="00B15B9C" w:rsidP="0029354F"/>
    <w:p w14:paraId="03342357" w14:textId="023C7848" w:rsidR="00B15B9C" w:rsidRDefault="00B15B9C" w:rsidP="0029354F"/>
    <w:p w14:paraId="64DF140F" w14:textId="5D11733C" w:rsidR="00B15B9C" w:rsidRDefault="00B15B9C" w:rsidP="0029354F"/>
    <w:p w14:paraId="017EBDA9" w14:textId="763EAF58" w:rsidR="00B15B9C" w:rsidRDefault="00B15B9C" w:rsidP="0029354F"/>
    <w:p w14:paraId="5DD9B097" w14:textId="03586C59" w:rsidR="00B15B9C" w:rsidRDefault="00B15B9C" w:rsidP="0029354F"/>
    <w:p w14:paraId="72413D7D" w14:textId="4BE0D63A" w:rsidR="00B15B9C" w:rsidRDefault="00B15B9C" w:rsidP="0029354F"/>
    <w:p w14:paraId="4A379DE0" w14:textId="77777777" w:rsidR="00B15B9C" w:rsidRDefault="00B15B9C" w:rsidP="0029354F"/>
    <w:p w14:paraId="77DE929C" w14:textId="77777777" w:rsidR="0029354F" w:rsidRDefault="49184890" w:rsidP="0029354F">
      <w:r w:rsidRPr="49184890">
        <w:rPr>
          <w:b/>
          <w:bCs/>
        </w:rPr>
        <w:t>Friday Night Bowling</w:t>
      </w:r>
      <w:r>
        <w:t xml:space="preserve"> (</w:t>
      </w:r>
      <w:hyperlink r:id="rId14">
        <w:r w:rsidRPr="49184890">
          <w:rPr>
            <w:rStyle w:val="Hyperlink"/>
          </w:rPr>
          <w:t>http://www.puzzles.com/Projects/LogicProblems/FridayNightBowling.htm</w:t>
        </w:r>
      </w:hyperlink>
      <w:r>
        <w:t xml:space="preserve">) </w:t>
      </w:r>
    </w:p>
    <w:p w14:paraId="77DE929D" w14:textId="77777777" w:rsidR="0029354F" w:rsidRDefault="49184890" w:rsidP="0029354F">
      <w:r>
        <w:t xml:space="preserve">Four couples bowl every Friday night in the Millersville Couples-Only bowling league. </w:t>
      </w:r>
      <w:proofErr w:type="gramStart"/>
      <w:r>
        <w:t>They’re</w:t>
      </w:r>
      <w:proofErr w:type="gramEnd"/>
      <w:r>
        <w:t xml:space="preserve"> about halfway through the first half of the winter season, and competition is starting to get fierce for placement. Each night, the couples bowl three games and can win up to 8 points for the night. Last Friday, all four couples moved up in the league ranks, though none of the couples played each other this week. Determine the first names of each couple, the number of points they won on Friday night, and each couple’s team name.</w:t>
      </w:r>
    </w:p>
    <w:p w14:paraId="77DE929E" w14:textId="77777777" w:rsidR="0029354F" w:rsidRDefault="0029354F" w:rsidP="0029354F"/>
    <w:p w14:paraId="77DE929F" w14:textId="77777777" w:rsidR="0029354F" w:rsidRDefault="49184890" w:rsidP="0029354F">
      <w:pPr>
        <w:pStyle w:val="ListParagraph"/>
        <w:numPr>
          <w:ilvl w:val="0"/>
          <w:numId w:val="6"/>
        </w:numPr>
      </w:pPr>
      <w:r>
        <w:t xml:space="preserve">Steve </w:t>
      </w:r>
      <w:proofErr w:type="gramStart"/>
      <w:r>
        <w:t>didn’t</w:t>
      </w:r>
      <w:proofErr w:type="gramEnd"/>
      <w:r>
        <w:t xml:space="preserve"> win all 8 points. The Red Dogs team won 2 points for the night.</w:t>
      </w:r>
    </w:p>
    <w:p w14:paraId="77DE92A0" w14:textId="77777777" w:rsidR="0029354F" w:rsidRDefault="49184890" w:rsidP="0029354F">
      <w:pPr>
        <w:pStyle w:val="ListParagraph"/>
        <w:numPr>
          <w:ilvl w:val="0"/>
          <w:numId w:val="6"/>
        </w:numPr>
      </w:pPr>
      <w:r>
        <w:t>The Bowling Aces won two more points than Larry’s team.</w:t>
      </w:r>
    </w:p>
    <w:p w14:paraId="77DE92A1" w14:textId="77777777" w:rsidR="0029354F" w:rsidRDefault="49184890" w:rsidP="0029354F">
      <w:pPr>
        <w:pStyle w:val="ListParagraph"/>
        <w:numPr>
          <w:ilvl w:val="0"/>
          <w:numId w:val="6"/>
        </w:numPr>
      </w:pPr>
      <w:r>
        <w:t xml:space="preserve">Mike’s team won four points more than Linda’s team, but Linda’s team </w:t>
      </w:r>
      <w:proofErr w:type="gramStart"/>
      <w:r>
        <w:t>didn’t</w:t>
      </w:r>
      <w:proofErr w:type="gramEnd"/>
      <w:r>
        <w:t xml:space="preserve"> score the least amount of points.</w:t>
      </w:r>
    </w:p>
    <w:p w14:paraId="77DE92A2" w14:textId="77777777" w:rsidR="0029354F" w:rsidRDefault="49184890" w:rsidP="0029354F">
      <w:pPr>
        <w:pStyle w:val="ListParagraph"/>
        <w:numPr>
          <w:ilvl w:val="0"/>
          <w:numId w:val="6"/>
        </w:numPr>
      </w:pPr>
      <w:r>
        <w:t xml:space="preserve">The team that won 6 points was Just4Fun. Wanda </w:t>
      </w:r>
      <w:proofErr w:type="gramStart"/>
      <w:r>
        <w:t>wasn’t</w:t>
      </w:r>
      <w:proofErr w:type="gramEnd"/>
      <w:r>
        <w:t xml:space="preserve"> on the team called No Pressure.</w:t>
      </w:r>
    </w:p>
    <w:p w14:paraId="77DE92A3" w14:textId="77777777" w:rsidR="0029354F" w:rsidRDefault="49184890" w:rsidP="0029354F">
      <w:pPr>
        <w:pStyle w:val="ListParagraph"/>
        <w:numPr>
          <w:ilvl w:val="0"/>
          <w:numId w:val="6"/>
        </w:numPr>
      </w:pPr>
      <w:r>
        <w:t xml:space="preserve">Steve’s team won 4 points. Donna </w:t>
      </w:r>
      <w:proofErr w:type="gramStart"/>
      <w:r>
        <w:t>wasn’t</w:t>
      </w:r>
      <w:proofErr w:type="gramEnd"/>
      <w:r>
        <w:t xml:space="preserve"> on the Bowling Aces.</w:t>
      </w:r>
    </w:p>
    <w:p w14:paraId="77DE92A4" w14:textId="77777777" w:rsidR="0029354F" w:rsidRDefault="49184890" w:rsidP="0029354F">
      <w:pPr>
        <w:pStyle w:val="ListParagraph"/>
        <w:numPr>
          <w:ilvl w:val="0"/>
          <w:numId w:val="6"/>
        </w:numPr>
      </w:pPr>
      <w:r>
        <w:t xml:space="preserve">Tom and Sara were on the same team, but it </w:t>
      </w:r>
      <w:proofErr w:type="gramStart"/>
      <w:r>
        <w:t>wasn’t</w:t>
      </w:r>
      <w:proofErr w:type="gramEnd"/>
      <w:r>
        <w:t xml:space="preserve"> the Red Dogs. </w:t>
      </w:r>
    </w:p>
    <w:p w14:paraId="77DE92A5" w14:textId="77777777" w:rsidR="0029354F" w:rsidRDefault="0029354F" w:rsidP="0029354F"/>
    <w:sectPr w:rsidR="0029354F" w:rsidSect="00DD36AC">
      <w:footerReference w:type="default" r:id="rId15"/>
      <w:pgSz w:w="12240" w:h="15840"/>
      <w:pgMar w:top="720" w:right="72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4CB99" w14:textId="77777777" w:rsidR="003928DB" w:rsidRDefault="003928DB">
      <w:r>
        <w:separator/>
      </w:r>
    </w:p>
  </w:endnote>
  <w:endnote w:type="continuationSeparator" w:id="0">
    <w:p w14:paraId="48754841" w14:textId="77777777" w:rsidR="003928DB" w:rsidRDefault="00392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E92AA" w14:textId="6DE07C45" w:rsidR="006E0C5C" w:rsidRDefault="49184890" w:rsidP="000462BF">
    <w:pPr>
      <w:pStyle w:val="Footer"/>
      <w:jc w:val="center"/>
    </w:pPr>
    <w:r w:rsidRPr="49184890">
      <w:rPr>
        <w:rStyle w:val="PageNumber"/>
      </w:rPr>
      <w:t xml:space="preserve">CS 370 Study Guide 1: Page </w:t>
    </w:r>
    <w:r w:rsidR="006E0C5C" w:rsidRPr="49184890">
      <w:rPr>
        <w:rStyle w:val="PageNumber"/>
        <w:noProof/>
      </w:rPr>
      <w:fldChar w:fldCharType="begin"/>
    </w:r>
    <w:r w:rsidR="006E0C5C" w:rsidRPr="49184890">
      <w:rPr>
        <w:rStyle w:val="PageNumber"/>
        <w:noProof/>
      </w:rPr>
      <w:instrText xml:space="preserve"> PAGE </w:instrText>
    </w:r>
    <w:r w:rsidR="006E0C5C" w:rsidRPr="49184890">
      <w:rPr>
        <w:rStyle w:val="PageNumber"/>
        <w:noProof/>
      </w:rPr>
      <w:fldChar w:fldCharType="separate"/>
    </w:r>
    <w:r w:rsidR="007D29CB">
      <w:rPr>
        <w:rStyle w:val="PageNumber"/>
        <w:noProof/>
      </w:rPr>
      <w:t>1</w:t>
    </w:r>
    <w:r w:rsidR="006E0C5C" w:rsidRPr="49184890">
      <w:rPr>
        <w:rStyle w:val="PageNumber"/>
        <w:noProof/>
      </w:rPr>
      <w:fldChar w:fldCharType="end"/>
    </w:r>
    <w:r w:rsidRPr="49184890">
      <w:rPr>
        <w:rStyle w:val="PageNumber"/>
      </w:rPr>
      <w:t xml:space="preserve"> of </w:t>
    </w:r>
    <w:r w:rsidR="006E0C5C" w:rsidRPr="49184890">
      <w:rPr>
        <w:rStyle w:val="PageNumber"/>
        <w:noProof/>
      </w:rPr>
      <w:fldChar w:fldCharType="begin"/>
    </w:r>
    <w:r w:rsidR="006E0C5C" w:rsidRPr="49184890">
      <w:rPr>
        <w:rStyle w:val="PageNumber"/>
        <w:noProof/>
      </w:rPr>
      <w:instrText xml:space="preserve"> NUMPAGES </w:instrText>
    </w:r>
    <w:r w:rsidR="006E0C5C" w:rsidRPr="49184890">
      <w:rPr>
        <w:rStyle w:val="PageNumber"/>
        <w:noProof/>
      </w:rPr>
      <w:fldChar w:fldCharType="separate"/>
    </w:r>
    <w:r w:rsidR="007D29CB">
      <w:rPr>
        <w:rStyle w:val="PageNumber"/>
        <w:noProof/>
      </w:rPr>
      <w:t>1</w:t>
    </w:r>
    <w:r w:rsidR="006E0C5C" w:rsidRPr="49184890">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91BC8" w14:textId="77777777" w:rsidR="003928DB" w:rsidRDefault="003928DB">
      <w:r>
        <w:separator/>
      </w:r>
    </w:p>
  </w:footnote>
  <w:footnote w:type="continuationSeparator" w:id="0">
    <w:p w14:paraId="53D88981" w14:textId="77777777" w:rsidR="003928DB" w:rsidRDefault="00392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D7EBD"/>
    <w:multiLevelType w:val="hybridMultilevel"/>
    <w:tmpl w:val="DCBA49C4"/>
    <w:lvl w:ilvl="0" w:tplc="04090001">
      <w:start w:val="1"/>
      <w:numFmt w:val="bullet"/>
      <w:lvlText w:val=""/>
      <w:lvlJc w:val="left"/>
      <w:pPr>
        <w:tabs>
          <w:tab w:val="num" w:pos="1710"/>
        </w:tabs>
        <w:ind w:left="1710" w:hanging="360"/>
      </w:pPr>
      <w:rPr>
        <w:rFonts w:ascii="Symbol" w:hAnsi="Symbol" w:hint="default"/>
      </w:rPr>
    </w:lvl>
    <w:lvl w:ilvl="1" w:tplc="04090003" w:tentative="1">
      <w:start w:val="1"/>
      <w:numFmt w:val="bullet"/>
      <w:lvlText w:val="o"/>
      <w:lvlJc w:val="left"/>
      <w:pPr>
        <w:tabs>
          <w:tab w:val="num" w:pos="2430"/>
        </w:tabs>
        <w:ind w:left="2430" w:hanging="360"/>
      </w:pPr>
      <w:rPr>
        <w:rFonts w:ascii="Courier New" w:hAnsi="Courier New" w:cs="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cs="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cs="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1" w15:restartNumberingAfterBreak="0">
    <w:nsid w:val="101825E5"/>
    <w:multiLevelType w:val="hybridMultilevel"/>
    <w:tmpl w:val="6B2C1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E000C"/>
    <w:multiLevelType w:val="hybridMultilevel"/>
    <w:tmpl w:val="139EF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6136C0"/>
    <w:multiLevelType w:val="hybridMultilevel"/>
    <w:tmpl w:val="C0AADE44"/>
    <w:lvl w:ilvl="0" w:tplc="62C6C62A">
      <w:start w:val="1"/>
      <w:numFmt w:val="lowerLetter"/>
      <w:lvlText w:val="%1)"/>
      <w:lvlJc w:val="left"/>
      <w:pPr>
        <w:ind w:left="1800" w:hanging="360"/>
      </w:pPr>
      <w:rPr>
        <w:rFonts w:ascii="Courier New" w:hAnsi="Courier New"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C88668F"/>
    <w:multiLevelType w:val="hybridMultilevel"/>
    <w:tmpl w:val="CF22F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C30729"/>
    <w:multiLevelType w:val="hybridMultilevel"/>
    <w:tmpl w:val="FC8AFFFA"/>
    <w:lvl w:ilvl="0" w:tplc="C54A5B6A">
      <w:start w:val="1"/>
      <w:numFmt w:val="decimal"/>
      <w:lvlText w:val="%1."/>
      <w:lvlJc w:val="left"/>
      <w:pPr>
        <w:tabs>
          <w:tab w:val="num" w:pos="1620"/>
        </w:tabs>
        <w:ind w:left="1620" w:hanging="360"/>
      </w:pPr>
      <w:rPr>
        <w:b/>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MzcwszQ3MTQ1NTFT0lEKTi0uzszPAykwqgUA8gwskiwAAAA="/>
  </w:docVars>
  <w:rsids>
    <w:rsidRoot w:val="00214886"/>
    <w:rsid w:val="00004E80"/>
    <w:rsid w:val="000068B1"/>
    <w:rsid w:val="00014266"/>
    <w:rsid w:val="00014EC4"/>
    <w:rsid w:val="00015732"/>
    <w:rsid w:val="000250EE"/>
    <w:rsid w:val="000462BF"/>
    <w:rsid w:val="000645CE"/>
    <w:rsid w:val="00097159"/>
    <w:rsid w:val="000E68EF"/>
    <w:rsid w:val="000F5704"/>
    <w:rsid w:val="000F5E02"/>
    <w:rsid w:val="00112B5B"/>
    <w:rsid w:val="00117DE0"/>
    <w:rsid w:val="00132832"/>
    <w:rsid w:val="00170283"/>
    <w:rsid w:val="001729AC"/>
    <w:rsid w:val="001A08A5"/>
    <w:rsid w:val="001C42B5"/>
    <w:rsid w:val="001D1145"/>
    <w:rsid w:val="001E1184"/>
    <w:rsid w:val="00203772"/>
    <w:rsid w:val="00214886"/>
    <w:rsid w:val="0022086B"/>
    <w:rsid w:val="00221A1B"/>
    <w:rsid w:val="00223F4E"/>
    <w:rsid w:val="00241610"/>
    <w:rsid w:val="00262566"/>
    <w:rsid w:val="0029354F"/>
    <w:rsid w:val="002964D6"/>
    <w:rsid w:val="002A0339"/>
    <w:rsid w:val="002B3F63"/>
    <w:rsid w:val="002C47ED"/>
    <w:rsid w:val="00313B4F"/>
    <w:rsid w:val="00315917"/>
    <w:rsid w:val="00347BD1"/>
    <w:rsid w:val="003602AC"/>
    <w:rsid w:val="00392102"/>
    <w:rsid w:val="003928DB"/>
    <w:rsid w:val="003D5E05"/>
    <w:rsid w:val="003E1481"/>
    <w:rsid w:val="003E3309"/>
    <w:rsid w:val="003E4F5B"/>
    <w:rsid w:val="00413685"/>
    <w:rsid w:val="0042267C"/>
    <w:rsid w:val="004265FF"/>
    <w:rsid w:val="00432225"/>
    <w:rsid w:val="0045218F"/>
    <w:rsid w:val="0045727D"/>
    <w:rsid w:val="00482B82"/>
    <w:rsid w:val="00490110"/>
    <w:rsid w:val="004B3262"/>
    <w:rsid w:val="004D7CDC"/>
    <w:rsid w:val="004F4B16"/>
    <w:rsid w:val="00500CEA"/>
    <w:rsid w:val="005148D8"/>
    <w:rsid w:val="00534057"/>
    <w:rsid w:val="0053422D"/>
    <w:rsid w:val="00543626"/>
    <w:rsid w:val="00585B00"/>
    <w:rsid w:val="00592516"/>
    <w:rsid w:val="005B5156"/>
    <w:rsid w:val="005B51BB"/>
    <w:rsid w:val="005C744D"/>
    <w:rsid w:val="005D39F6"/>
    <w:rsid w:val="005F02C1"/>
    <w:rsid w:val="00602E1A"/>
    <w:rsid w:val="00657ADE"/>
    <w:rsid w:val="006A3A99"/>
    <w:rsid w:val="006B2197"/>
    <w:rsid w:val="006D6446"/>
    <w:rsid w:val="006E0C5C"/>
    <w:rsid w:val="006E5CB0"/>
    <w:rsid w:val="00701E71"/>
    <w:rsid w:val="007105A4"/>
    <w:rsid w:val="007111D3"/>
    <w:rsid w:val="0073017E"/>
    <w:rsid w:val="007804C4"/>
    <w:rsid w:val="007A2B76"/>
    <w:rsid w:val="007B17B6"/>
    <w:rsid w:val="007D04F5"/>
    <w:rsid w:val="007D2442"/>
    <w:rsid w:val="007D29CB"/>
    <w:rsid w:val="00826AC3"/>
    <w:rsid w:val="00847BD5"/>
    <w:rsid w:val="008606C2"/>
    <w:rsid w:val="008765E6"/>
    <w:rsid w:val="00881C81"/>
    <w:rsid w:val="00884938"/>
    <w:rsid w:val="00884AD6"/>
    <w:rsid w:val="008864F9"/>
    <w:rsid w:val="008900C9"/>
    <w:rsid w:val="008C0A24"/>
    <w:rsid w:val="008C5219"/>
    <w:rsid w:val="008D2DBF"/>
    <w:rsid w:val="008D3ED1"/>
    <w:rsid w:val="008E7AC0"/>
    <w:rsid w:val="00913177"/>
    <w:rsid w:val="00916F7B"/>
    <w:rsid w:val="00987286"/>
    <w:rsid w:val="00990F2F"/>
    <w:rsid w:val="009D0E58"/>
    <w:rsid w:val="009D6450"/>
    <w:rsid w:val="009D6CD2"/>
    <w:rsid w:val="009E18CD"/>
    <w:rsid w:val="009E2101"/>
    <w:rsid w:val="00A0218E"/>
    <w:rsid w:val="00A160B5"/>
    <w:rsid w:val="00A16A72"/>
    <w:rsid w:val="00A25C82"/>
    <w:rsid w:val="00A56998"/>
    <w:rsid w:val="00A5714B"/>
    <w:rsid w:val="00A66CA3"/>
    <w:rsid w:val="00A66EB2"/>
    <w:rsid w:val="00A94B40"/>
    <w:rsid w:val="00AD2C48"/>
    <w:rsid w:val="00AE234D"/>
    <w:rsid w:val="00B06FE6"/>
    <w:rsid w:val="00B10CDD"/>
    <w:rsid w:val="00B15B9C"/>
    <w:rsid w:val="00B17E5E"/>
    <w:rsid w:val="00B20A43"/>
    <w:rsid w:val="00B50D81"/>
    <w:rsid w:val="00B701DA"/>
    <w:rsid w:val="00B72F8A"/>
    <w:rsid w:val="00B94BD8"/>
    <w:rsid w:val="00BD2E1D"/>
    <w:rsid w:val="00BE4F97"/>
    <w:rsid w:val="00BE6DD8"/>
    <w:rsid w:val="00C03BE1"/>
    <w:rsid w:val="00C30F29"/>
    <w:rsid w:val="00C57377"/>
    <w:rsid w:val="00C629F5"/>
    <w:rsid w:val="00C731BD"/>
    <w:rsid w:val="00C936BD"/>
    <w:rsid w:val="00C93C79"/>
    <w:rsid w:val="00CB06BB"/>
    <w:rsid w:val="00CB1A39"/>
    <w:rsid w:val="00CB4400"/>
    <w:rsid w:val="00CC4D00"/>
    <w:rsid w:val="00CD1E8F"/>
    <w:rsid w:val="00CF1604"/>
    <w:rsid w:val="00D01374"/>
    <w:rsid w:val="00D50C8D"/>
    <w:rsid w:val="00D5191E"/>
    <w:rsid w:val="00D70A08"/>
    <w:rsid w:val="00D96273"/>
    <w:rsid w:val="00D963B7"/>
    <w:rsid w:val="00DB3941"/>
    <w:rsid w:val="00DD36AC"/>
    <w:rsid w:val="00DE2760"/>
    <w:rsid w:val="00E07D56"/>
    <w:rsid w:val="00E21CAD"/>
    <w:rsid w:val="00E34ADC"/>
    <w:rsid w:val="00E37FCB"/>
    <w:rsid w:val="00E41EF8"/>
    <w:rsid w:val="00E43889"/>
    <w:rsid w:val="00E803B4"/>
    <w:rsid w:val="00E93E9D"/>
    <w:rsid w:val="00EA5395"/>
    <w:rsid w:val="00EB1363"/>
    <w:rsid w:val="00ED737C"/>
    <w:rsid w:val="00F3248D"/>
    <w:rsid w:val="00F345CD"/>
    <w:rsid w:val="00F35D34"/>
    <w:rsid w:val="00F50417"/>
    <w:rsid w:val="00F55BE3"/>
    <w:rsid w:val="00F70897"/>
    <w:rsid w:val="00F80AB9"/>
    <w:rsid w:val="00F96DD6"/>
    <w:rsid w:val="00FB3A1F"/>
    <w:rsid w:val="00FC759E"/>
    <w:rsid w:val="00FD4325"/>
    <w:rsid w:val="00FD4624"/>
    <w:rsid w:val="087AF78F"/>
    <w:rsid w:val="1E7C21E8"/>
    <w:rsid w:val="29CBB790"/>
    <w:rsid w:val="49184890"/>
    <w:rsid w:val="79472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DE927A"/>
  <w15:docId w15:val="{B1B152E4-5654-4CDC-9B85-7D37C62B0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610"/>
  </w:style>
  <w:style w:type="paragraph" w:styleId="Heading1">
    <w:name w:val="heading 1"/>
    <w:basedOn w:val="Normal"/>
    <w:next w:val="Normal"/>
    <w:qFormat/>
    <w:rsid w:val="00214886"/>
    <w:pPr>
      <w:keepNext/>
      <w:spacing w:before="240" w:after="60"/>
      <w:outlineLvl w:val="0"/>
    </w:pPr>
    <w:rPr>
      <w:rFonts w:ascii="Arial" w:hAnsi="Arial"/>
      <w:b/>
      <w:color w:val="0000B2"/>
      <w:kern w:val="28"/>
      <w:sz w:val="36"/>
    </w:rPr>
  </w:style>
  <w:style w:type="paragraph" w:styleId="Heading2">
    <w:name w:val="heading 2"/>
    <w:basedOn w:val="Normal"/>
    <w:next w:val="Normal"/>
    <w:qFormat/>
    <w:rsid w:val="00214886"/>
    <w:pPr>
      <w:keepNext/>
      <w:spacing w:before="240" w:after="60"/>
      <w:outlineLvl w:val="1"/>
    </w:pPr>
    <w:rPr>
      <w:rFonts w:ascii="Arial" w:hAnsi="Arial"/>
      <w:b/>
      <w:color w:val="3399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214886"/>
  </w:style>
  <w:style w:type="paragraph" w:styleId="Footer">
    <w:name w:val="footer"/>
    <w:basedOn w:val="Normal"/>
    <w:rsid w:val="00214886"/>
    <w:pPr>
      <w:tabs>
        <w:tab w:val="center" w:pos="4320"/>
        <w:tab w:val="right" w:pos="8640"/>
      </w:tabs>
    </w:pPr>
  </w:style>
  <w:style w:type="character" w:customStyle="1" w:styleId="CODE">
    <w:name w:val="CODE"/>
    <w:rsid w:val="00884AD6"/>
    <w:rPr>
      <w:rFonts w:ascii="Courier New" w:hAnsi="Courier New"/>
      <w:sz w:val="20"/>
    </w:rPr>
  </w:style>
  <w:style w:type="paragraph" w:styleId="BalloonText">
    <w:name w:val="Balloon Text"/>
    <w:basedOn w:val="Normal"/>
    <w:semiHidden/>
    <w:rsid w:val="00004E80"/>
    <w:rPr>
      <w:rFonts w:ascii="Tahoma" w:hAnsi="Tahoma" w:cs="Tahoma"/>
      <w:sz w:val="16"/>
      <w:szCs w:val="16"/>
    </w:rPr>
  </w:style>
  <w:style w:type="paragraph" w:styleId="Header">
    <w:name w:val="header"/>
    <w:basedOn w:val="Normal"/>
    <w:link w:val="HeaderChar"/>
    <w:rsid w:val="00602E1A"/>
    <w:pPr>
      <w:tabs>
        <w:tab w:val="center" w:pos="4680"/>
        <w:tab w:val="right" w:pos="9360"/>
      </w:tabs>
    </w:pPr>
  </w:style>
  <w:style w:type="character" w:customStyle="1" w:styleId="HeaderChar">
    <w:name w:val="Header Char"/>
    <w:basedOn w:val="DefaultParagraphFont"/>
    <w:link w:val="Header"/>
    <w:rsid w:val="00602E1A"/>
  </w:style>
  <w:style w:type="character" w:styleId="Hyperlink">
    <w:name w:val="Hyperlink"/>
    <w:basedOn w:val="DefaultParagraphFont"/>
    <w:rsid w:val="006A3A99"/>
    <w:rPr>
      <w:color w:val="0000FF" w:themeColor="hyperlink"/>
      <w:u w:val="single"/>
    </w:rPr>
  </w:style>
  <w:style w:type="character" w:styleId="HTMLTypewriter">
    <w:name w:val="HTML Typewriter"/>
    <w:basedOn w:val="DefaultParagraphFont"/>
    <w:uiPriority w:val="99"/>
    <w:unhideWhenUsed/>
    <w:rsid w:val="00A160B5"/>
    <w:rPr>
      <w:rFonts w:ascii="Courier New" w:eastAsia="Times New Roman" w:hAnsi="Courier New" w:cs="Courier New"/>
      <w:sz w:val="20"/>
      <w:szCs w:val="20"/>
    </w:rPr>
  </w:style>
  <w:style w:type="paragraph" w:styleId="ListParagraph">
    <w:name w:val="List Paragraph"/>
    <w:basedOn w:val="Normal"/>
    <w:uiPriority w:val="34"/>
    <w:qFormat/>
    <w:rsid w:val="000F5E02"/>
    <w:pPr>
      <w:ind w:left="720"/>
      <w:contextualSpacing/>
    </w:pPr>
  </w:style>
  <w:style w:type="character" w:styleId="FollowedHyperlink">
    <w:name w:val="FollowedHyperlink"/>
    <w:basedOn w:val="DefaultParagraphFont"/>
    <w:rsid w:val="000462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2449014">
      <w:bodyDiv w:val="1"/>
      <w:marLeft w:val="0"/>
      <w:marRight w:val="0"/>
      <w:marTop w:val="0"/>
      <w:marBottom w:val="0"/>
      <w:divBdr>
        <w:top w:val="none" w:sz="0" w:space="0" w:color="auto"/>
        <w:left w:val="none" w:sz="0" w:space="0" w:color="auto"/>
        <w:bottom w:val="none" w:sz="0" w:space="0" w:color="auto"/>
        <w:right w:val="none" w:sz="0" w:space="0" w:color="auto"/>
      </w:divBdr>
      <w:divsChild>
        <w:div w:id="481387960">
          <w:marLeft w:val="432"/>
          <w:marRight w:val="0"/>
          <w:marTop w:val="11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puzzles.com/Projects/LogicProblems/DayOfCarRacing.htm"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www.puzzlersparadis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puzzles.com/Projects/LogicProblems/FridayNightBowling.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0DB6837232ED48A6380C02EFBC7CB3" ma:contentTypeVersion="0" ma:contentTypeDescription="Create a new document." ma:contentTypeScope="" ma:versionID="73a2e799b77ceb001ca1d71417644d40">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1F66ED-4F01-4FB8-B2B5-C1D2E84CBD29}">
  <ds:schemaRefs>
    <ds:schemaRef ds:uri="http://schemas.microsoft.com/sharepoint/v3/contenttype/forms"/>
  </ds:schemaRefs>
</ds:datastoreItem>
</file>

<file path=customXml/itemProps2.xml><?xml version="1.0" encoding="utf-8"?>
<ds:datastoreItem xmlns:ds="http://schemas.openxmlformats.org/officeDocument/2006/customXml" ds:itemID="{AD13C270-34F8-40DA-9AF2-EC582C775B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F00F78-A056-48C3-A76C-1C9B0C817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3</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Pete Tucker</dc:creator>
  <cp:lastModifiedBy>Kostiantyn Makrasnov</cp:lastModifiedBy>
  <cp:revision>6</cp:revision>
  <cp:lastPrinted>2009-12-04T00:17:00Z</cp:lastPrinted>
  <dcterms:created xsi:type="dcterms:W3CDTF">2020-05-06T19:31:00Z</dcterms:created>
  <dcterms:modified xsi:type="dcterms:W3CDTF">2020-05-0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0DB6837232ED48A6380C02EFBC7CB3</vt:lpwstr>
  </property>
</Properties>
</file>